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BB5A8" w14:textId="5BEBEF1E" w:rsidR="000254A7" w:rsidRPr="00C32BDA" w:rsidRDefault="000254A7" w:rsidP="000254A7">
      <w:pPr>
        <w:rPr>
          <w:rFonts w:ascii="Aharoni" w:hAnsi="Aharoni" w:cs="Aharoni" w:hint="cs"/>
          <w:b/>
          <w:bCs/>
          <w:u w:val="single"/>
        </w:rPr>
      </w:pPr>
      <w:r w:rsidRPr="00C32BDA">
        <w:rPr>
          <w:rFonts w:ascii="Aharoni" w:hAnsi="Aharoni" w:cs="Aharoni" w:hint="cs"/>
          <w:b/>
          <w:bCs/>
          <w:u w:val="single"/>
        </w:rPr>
        <w:t>Kindergarten Curriculum</w:t>
      </w:r>
    </w:p>
    <w:p w14:paraId="2E84F25B" w14:textId="39017019" w:rsidR="000254A7" w:rsidRDefault="000254A7" w:rsidP="000254A7">
      <w:r>
        <w:t xml:space="preserve">-Numbers to 10 </w:t>
      </w:r>
    </w:p>
    <w:p w14:paraId="3D525E82" w14:textId="2328C32C" w:rsidR="000254A7" w:rsidRDefault="000254A7" w:rsidP="000254A7">
      <w:r>
        <w:t>-Two-Dimensional and Three-Dimensional Shapes</w:t>
      </w:r>
    </w:p>
    <w:p w14:paraId="1C0065B7" w14:textId="0BB416B7" w:rsidR="000254A7" w:rsidRDefault="000254A7" w:rsidP="000254A7">
      <w:r>
        <w:t>-Comparison of Length, Weight, Capacity and Numbers to 10</w:t>
      </w:r>
    </w:p>
    <w:p w14:paraId="564AD1B4" w14:textId="2232A40A" w:rsidR="000254A7" w:rsidRDefault="000254A7" w:rsidP="000254A7">
      <w:r>
        <w:t>-Number Pairs, Addition and Subtraction to 10</w:t>
      </w:r>
    </w:p>
    <w:p w14:paraId="0F5BD763" w14:textId="06D06470" w:rsidR="000254A7" w:rsidRDefault="000254A7" w:rsidP="000254A7">
      <w:r>
        <w:t xml:space="preserve">-Numbers 10-20 and </w:t>
      </w:r>
      <w:r w:rsidR="007C50EA">
        <w:t>counting</w:t>
      </w:r>
      <w:r>
        <w:t xml:space="preserve"> to 100</w:t>
      </w:r>
    </w:p>
    <w:p w14:paraId="5162A125" w14:textId="5DA8F77D" w:rsidR="000254A7" w:rsidRDefault="000254A7" w:rsidP="000254A7">
      <w:r>
        <w:t>-Analyzing, Comparing, and Composing Shapes</w:t>
      </w:r>
    </w:p>
    <w:p w14:paraId="4FCCDA6A" w14:textId="1CFC5640" w:rsidR="000254A7" w:rsidRDefault="00301B43" w:rsidP="000254A7">
      <w:r>
        <w:rPr>
          <w:noProof/>
        </w:rPr>
        <w:drawing>
          <wp:anchor distT="0" distB="0" distL="114300" distR="114300" simplePos="0" relativeHeight="251658240" behindDoc="0" locked="0" layoutInCell="1" allowOverlap="1" wp14:anchorId="6B4939FE" wp14:editId="17858C66">
            <wp:simplePos x="0" y="0"/>
            <wp:positionH relativeFrom="page">
              <wp:align>right</wp:align>
            </wp:positionH>
            <wp:positionV relativeFrom="paragraph">
              <wp:posOffset>10160</wp:posOffset>
            </wp:positionV>
            <wp:extent cx="2752725" cy="2752725"/>
            <wp:effectExtent l="0" t="0" r="9525" b="9525"/>
            <wp:wrapSquare wrapText="bothSides"/>
            <wp:docPr id="1" name="Picture 1" descr="Teaching Math Images - Free Download on Freep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aching Math Images - Free Download on Freepik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E3E369" w14:textId="77777777" w:rsidR="000254A7" w:rsidRPr="00C32BDA" w:rsidRDefault="000254A7" w:rsidP="000254A7">
      <w:pPr>
        <w:rPr>
          <w:rFonts w:ascii="Aharoni" w:hAnsi="Aharoni" w:cs="Aharoni" w:hint="cs"/>
          <w:b/>
          <w:bCs/>
          <w:u w:val="single"/>
        </w:rPr>
      </w:pPr>
      <w:r w:rsidRPr="00C32BDA">
        <w:rPr>
          <w:rFonts w:ascii="Aharoni" w:hAnsi="Aharoni" w:cs="Aharoni" w:hint="cs"/>
          <w:b/>
          <w:bCs/>
          <w:u w:val="single"/>
        </w:rPr>
        <w:t>1st Grade Curriculum</w:t>
      </w:r>
    </w:p>
    <w:p w14:paraId="4197F0E3" w14:textId="77777777" w:rsidR="000254A7" w:rsidRDefault="000254A7" w:rsidP="000254A7">
      <w:r>
        <w:t>-Sums and Differences to 10</w:t>
      </w:r>
    </w:p>
    <w:p w14:paraId="7D0101B7" w14:textId="77777777" w:rsidR="000254A7" w:rsidRDefault="000254A7" w:rsidP="000254A7">
      <w:r>
        <w:t>-Introduction to Place Value Through Addition and Subtraction within 20</w:t>
      </w:r>
    </w:p>
    <w:p w14:paraId="2AABB933" w14:textId="77777777" w:rsidR="000254A7" w:rsidRDefault="000254A7" w:rsidP="000254A7">
      <w:r>
        <w:t>-Ordering and Comparing Length Measurements a Numbers</w:t>
      </w:r>
    </w:p>
    <w:p w14:paraId="18ECACC6" w14:textId="2E4F37DA" w:rsidR="000254A7" w:rsidRDefault="000254A7" w:rsidP="000254A7">
      <w:r>
        <w:t>-Place Value, Comparison, Addition and Subtraction to 40</w:t>
      </w:r>
    </w:p>
    <w:p w14:paraId="4AACFA33" w14:textId="77777777" w:rsidR="000254A7" w:rsidRDefault="000254A7" w:rsidP="000254A7">
      <w:r>
        <w:t>-Identifying, Composing, and Partitioning Shapes</w:t>
      </w:r>
    </w:p>
    <w:p w14:paraId="6907614C" w14:textId="1B17827B" w:rsidR="000254A7" w:rsidRDefault="000254A7" w:rsidP="000254A7">
      <w:r>
        <w:t>-Place Value, Comparison, Addition and Subtraction to 100</w:t>
      </w:r>
    </w:p>
    <w:p w14:paraId="5B2C9A97" w14:textId="77777777" w:rsidR="000254A7" w:rsidRDefault="000254A7" w:rsidP="000254A7"/>
    <w:p w14:paraId="593387F8" w14:textId="77777777" w:rsidR="000254A7" w:rsidRPr="00C32BDA" w:rsidRDefault="000254A7" w:rsidP="000254A7">
      <w:pPr>
        <w:rPr>
          <w:rFonts w:ascii="Aharoni" w:hAnsi="Aharoni" w:cs="Aharoni" w:hint="cs"/>
          <w:b/>
          <w:bCs/>
          <w:u w:val="single"/>
        </w:rPr>
      </w:pPr>
      <w:r w:rsidRPr="00C32BDA">
        <w:rPr>
          <w:rFonts w:ascii="Aharoni" w:hAnsi="Aharoni" w:cs="Aharoni" w:hint="cs"/>
          <w:b/>
          <w:bCs/>
          <w:u w:val="single"/>
        </w:rPr>
        <w:t xml:space="preserve">2nd Grade Curriculum </w:t>
      </w:r>
    </w:p>
    <w:p w14:paraId="28F40B43" w14:textId="77777777" w:rsidR="000254A7" w:rsidRDefault="000254A7" w:rsidP="000254A7">
      <w:r>
        <w:t>-Sums and Differences to 100</w:t>
      </w:r>
    </w:p>
    <w:p w14:paraId="3560DED6" w14:textId="77777777" w:rsidR="000254A7" w:rsidRDefault="000254A7" w:rsidP="000254A7">
      <w:r>
        <w:t>-Addition and Subtraction of Length Units</w:t>
      </w:r>
    </w:p>
    <w:p w14:paraId="605174E2" w14:textId="35F6BEE0" w:rsidR="000254A7" w:rsidRDefault="000254A7" w:rsidP="000254A7">
      <w:r>
        <w:t>-Place Value, Counting, and Comparison of Numbers to 1000</w:t>
      </w:r>
    </w:p>
    <w:p w14:paraId="2FFDE455" w14:textId="77777777" w:rsidR="000254A7" w:rsidRDefault="000254A7" w:rsidP="000254A7">
      <w:r>
        <w:t xml:space="preserve">-Addition and Subtraction within 200 with word problems </w:t>
      </w:r>
    </w:p>
    <w:p w14:paraId="3A2D6FBD" w14:textId="77777777" w:rsidR="000254A7" w:rsidRDefault="000254A7" w:rsidP="000254A7">
      <w:r>
        <w:t>-Addition and Subtraction within 1000 with word problems</w:t>
      </w:r>
    </w:p>
    <w:p w14:paraId="7C247DD9" w14:textId="77777777" w:rsidR="000254A7" w:rsidRDefault="000254A7" w:rsidP="000254A7">
      <w:r>
        <w:t>-Foundations of Multiplication and Division</w:t>
      </w:r>
    </w:p>
    <w:p w14:paraId="1EFCE605" w14:textId="77777777" w:rsidR="000254A7" w:rsidRDefault="000254A7" w:rsidP="000254A7">
      <w:r>
        <w:t>-Problem Solving with Length, Money, and Data</w:t>
      </w:r>
    </w:p>
    <w:p w14:paraId="67110EC7" w14:textId="77777777" w:rsidR="000254A7" w:rsidRDefault="000254A7" w:rsidP="000254A7">
      <w:r>
        <w:t>-Time, Shapes, and Fractions as Equal Parts of Shapes</w:t>
      </w:r>
    </w:p>
    <w:p w14:paraId="1470D4A4" w14:textId="56055809" w:rsidR="000254A7" w:rsidRDefault="000254A7" w:rsidP="000254A7"/>
    <w:p w14:paraId="260F481C" w14:textId="5BE28B06" w:rsidR="000254A7" w:rsidRDefault="000254A7" w:rsidP="000254A7"/>
    <w:p w14:paraId="63B4585B" w14:textId="77777777" w:rsidR="000254A7" w:rsidRDefault="000254A7" w:rsidP="000254A7"/>
    <w:p w14:paraId="02EC2382" w14:textId="77777777" w:rsidR="00C32BDA" w:rsidRDefault="00C32BDA" w:rsidP="000254A7">
      <w:pPr>
        <w:rPr>
          <w:rFonts w:ascii="Aharoni" w:hAnsi="Aharoni" w:cs="Aharoni"/>
          <w:b/>
          <w:bCs/>
          <w:u w:val="single"/>
        </w:rPr>
      </w:pPr>
    </w:p>
    <w:p w14:paraId="479A6414" w14:textId="537321FF" w:rsidR="000254A7" w:rsidRPr="00C32BDA" w:rsidRDefault="000254A7" w:rsidP="000254A7">
      <w:pPr>
        <w:rPr>
          <w:rFonts w:ascii="Aharoni" w:hAnsi="Aharoni" w:cs="Aharoni" w:hint="cs"/>
          <w:b/>
          <w:bCs/>
          <w:u w:val="single"/>
        </w:rPr>
      </w:pPr>
      <w:r w:rsidRPr="00C32BDA">
        <w:rPr>
          <w:rFonts w:ascii="Aharoni" w:hAnsi="Aharoni" w:cs="Aharoni" w:hint="cs"/>
          <w:b/>
          <w:bCs/>
          <w:u w:val="single"/>
        </w:rPr>
        <w:lastRenderedPageBreak/>
        <w:t>3rd Grade Curriculum</w:t>
      </w:r>
    </w:p>
    <w:p w14:paraId="08FE3E91" w14:textId="77777777" w:rsidR="000254A7" w:rsidRDefault="000254A7" w:rsidP="000254A7">
      <w:r>
        <w:t xml:space="preserve">-Properties of Multiplication and Division </w:t>
      </w:r>
    </w:p>
    <w:p w14:paraId="1CB2F85A" w14:textId="77777777" w:rsidR="000254A7" w:rsidRDefault="000254A7" w:rsidP="000254A7">
      <w:r>
        <w:t xml:space="preserve">-Place Value and Problem Solving with Units </w:t>
      </w:r>
      <w:proofErr w:type="gramStart"/>
      <w:r>
        <w:t>Of</w:t>
      </w:r>
      <w:proofErr w:type="gramEnd"/>
      <w:r>
        <w:t xml:space="preserve"> Measure</w:t>
      </w:r>
    </w:p>
    <w:p w14:paraId="18EE469A" w14:textId="77777777" w:rsidR="000254A7" w:rsidRDefault="000254A7" w:rsidP="000254A7">
      <w:r>
        <w:t>-Multiplication and Division</w:t>
      </w:r>
    </w:p>
    <w:p w14:paraId="08173460" w14:textId="77777777" w:rsidR="000254A7" w:rsidRDefault="000254A7" w:rsidP="000254A7">
      <w:r>
        <w:t>-Multiplication and Area</w:t>
      </w:r>
    </w:p>
    <w:p w14:paraId="7D4103B7" w14:textId="77777777" w:rsidR="000254A7" w:rsidRDefault="000254A7" w:rsidP="000254A7">
      <w:r>
        <w:t>-Fractions as Numbers on the Number Line</w:t>
      </w:r>
    </w:p>
    <w:p w14:paraId="42387034" w14:textId="77777777" w:rsidR="000254A7" w:rsidRDefault="000254A7" w:rsidP="000254A7">
      <w:r>
        <w:t>-Collecting and Displaying Data</w:t>
      </w:r>
    </w:p>
    <w:p w14:paraId="1ABC9FFB" w14:textId="1C6DFA48" w:rsidR="00773403" w:rsidRDefault="000254A7" w:rsidP="000254A7">
      <w:r>
        <w:t>-Geometry and Measurement Word Problems</w:t>
      </w:r>
    </w:p>
    <w:p w14:paraId="1A2A7B31" w14:textId="17D74504" w:rsidR="000254A7" w:rsidRDefault="000254A7" w:rsidP="000254A7"/>
    <w:p w14:paraId="368E760D" w14:textId="77777777" w:rsidR="000254A7" w:rsidRPr="00C32BDA" w:rsidRDefault="000254A7" w:rsidP="000254A7">
      <w:pPr>
        <w:rPr>
          <w:rFonts w:ascii="Aharoni" w:hAnsi="Aharoni" w:cs="Aharoni" w:hint="cs"/>
          <w:b/>
          <w:bCs/>
          <w:u w:val="single"/>
        </w:rPr>
      </w:pPr>
      <w:r w:rsidRPr="00C32BDA">
        <w:rPr>
          <w:rFonts w:ascii="Aharoni" w:hAnsi="Aharoni" w:cs="Aharoni" w:hint="cs"/>
          <w:b/>
          <w:bCs/>
          <w:u w:val="single"/>
        </w:rPr>
        <w:t>4th Grade Curriculum</w:t>
      </w:r>
    </w:p>
    <w:p w14:paraId="1253900A" w14:textId="43E59A4A" w:rsidR="000254A7" w:rsidRDefault="000254A7" w:rsidP="000254A7">
      <w:r>
        <w:t>-Place Value, Rounding, and Multi-digit Addition and Subtraction</w:t>
      </w:r>
    </w:p>
    <w:p w14:paraId="2AC995C4" w14:textId="45A676AC" w:rsidR="000254A7" w:rsidRDefault="000254A7" w:rsidP="000254A7">
      <w:r>
        <w:t>-Unit Conversions (measurements)</w:t>
      </w:r>
    </w:p>
    <w:p w14:paraId="12835AA5" w14:textId="7B8C78BF" w:rsidR="000254A7" w:rsidRDefault="000254A7" w:rsidP="000254A7">
      <w:r>
        <w:t>-Multi-digit multiplication and Division</w:t>
      </w:r>
    </w:p>
    <w:p w14:paraId="543928A2" w14:textId="1D2640D3" w:rsidR="000254A7" w:rsidRDefault="000254A7" w:rsidP="000254A7">
      <w:r>
        <w:t>-Angle Measure and Plane Figures</w:t>
      </w:r>
    </w:p>
    <w:p w14:paraId="2FD8ADA3" w14:textId="54D44B9C" w:rsidR="000254A7" w:rsidRDefault="000254A7" w:rsidP="000254A7">
      <w:r>
        <w:t>-Fraction Equivalence, Ordering and Operations</w:t>
      </w:r>
    </w:p>
    <w:p w14:paraId="268A1770" w14:textId="77777777" w:rsidR="000254A7" w:rsidRDefault="000254A7" w:rsidP="000254A7">
      <w:r>
        <w:t>-Decimal Fractions</w:t>
      </w:r>
    </w:p>
    <w:p w14:paraId="1B1945B7" w14:textId="42276E34" w:rsidR="000254A7" w:rsidRDefault="00301B43" w:rsidP="000254A7">
      <w:r>
        <w:rPr>
          <w:noProof/>
        </w:rPr>
        <w:drawing>
          <wp:anchor distT="0" distB="0" distL="114300" distR="114300" simplePos="0" relativeHeight="251659264" behindDoc="0" locked="0" layoutInCell="1" allowOverlap="1" wp14:anchorId="0D8006C0" wp14:editId="345DE51A">
            <wp:simplePos x="0" y="0"/>
            <wp:positionH relativeFrom="column">
              <wp:posOffset>28575</wp:posOffset>
            </wp:positionH>
            <wp:positionV relativeFrom="paragraph">
              <wp:posOffset>570230</wp:posOffset>
            </wp:positionV>
            <wp:extent cx="5943600" cy="3084195"/>
            <wp:effectExtent l="0" t="0" r="0" b="1905"/>
            <wp:wrapSquare wrapText="bothSides"/>
            <wp:docPr id="3" name="Picture 3" descr="Visual Math Improves Math Performance - YouCub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sual Math Improves Math Performance - YouCub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54A7">
        <w:t>-Exploring Multiplication</w:t>
      </w:r>
    </w:p>
    <w:sectPr w:rsidR="000254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7U0tjQyMjEzNDVW0lEKTi0uzszPAykwqgUAreIyxCwAAAA="/>
  </w:docVars>
  <w:rsids>
    <w:rsidRoot w:val="000254A7"/>
    <w:rsid w:val="000254A7"/>
    <w:rsid w:val="00301B43"/>
    <w:rsid w:val="004A26DD"/>
    <w:rsid w:val="00773403"/>
    <w:rsid w:val="007C50EA"/>
    <w:rsid w:val="00C32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C8345"/>
  <w15:chartTrackingRefBased/>
  <w15:docId w15:val="{4F0C1A85-8517-4353-A32C-079EF469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smith</dc:creator>
  <cp:keywords/>
  <dc:description/>
  <cp:lastModifiedBy>kristin smith</cp:lastModifiedBy>
  <cp:revision>5</cp:revision>
  <dcterms:created xsi:type="dcterms:W3CDTF">2023-01-30T15:25:00Z</dcterms:created>
  <dcterms:modified xsi:type="dcterms:W3CDTF">2023-04-21T14:36:00Z</dcterms:modified>
</cp:coreProperties>
</file>